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7F370" w14:textId="77777777" w:rsidR="00C37F52" w:rsidRPr="00C37EF8" w:rsidRDefault="00D661FC" w:rsidP="005C14CA">
      <w:pPr>
        <w:jc w:val="right"/>
        <w:rPr>
          <w:b/>
          <w:bCs/>
          <w:lang w:val="ru-RU"/>
        </w:rPr>
      </w:pPr>
      <w:r w:rsidRPr="00C37EF8">
        <w:rPr>
          <w:b/>
          <w:bCs/>
        </w:rPr>
        <w:t>Додаток</w:t>
      </w:r>
      <w:r w:rsidR="0086021F" w:rsidRPr="00C37EF8">
        <w:rPr>
          <w:b/>
          <w:bCs/>
        </w:rPr>
        <w:t xml:space="preserve"> </w:t>
      </w:r>
      <w:r w:rsidR="00A35103" w:rsidRPr="00C37EF8">
        <w:rPr>
          <w:b/>
          <w:bCs/>
          <w:lang w:val="ru-RU"/>
        </w:rPr>
        <w:t>2</w:t>
      </w:r>
      <w:r w:rsidR="00C37F52" w:rsidRPr="00C37EF8">
        <w:rPr>
          <w:b/>
          <w:bCs/>
          <w:lang w:val="ru-RU"/>
        </w:rPr>
        <w:t xml:space="preserve"> </w:t>
      </w:r>
    </w:p>
    <w:p w14:paraId="0063181C" w14:textId="3586B69A" w:rsidR="005C31CB" w:rsidRPr="00C37EF8" w:rsidRDefault="00C37F52" w:rsidP="005C14CA">
      <w:pPr>
        <w:jc w:val="right"/>
        <w:rPr>
          <w:b/>
          <w:bCs/>
          <w:lang w:val="ru-RU"/>
        </w:rPr>
      </w:pPr>
      <w:r w:rsidRPr="00C37EF8">
        <w:rPr>
          <w:b/>
          <w:bCs/>
          <w:lang w:val="ru-RU"/>
        </w:rPr>
        <w:t xml:space="preserve">Форма </w:t>
      </w:r>
      <w:proofErr w:type="spellStart"/>
      <w:r w:rsidRPr="00C37EF8">
        <w:rPr>
          <w:b/>
          <w:bCs/>
          <w:lang w:val="ru-RU"/>
        </w:rPr>
        <w:t>фінансової</w:t>
      </w:r>
      <w:proofErr w:type="spellEnd"/>
      <w:r w:rsidRPr="00C37EF8">
        <w:rPr>
          <w:b/>
          <w:bCs/>
          <w:lang w:val="ru-RU"/>
        </w:rPr>
        <w:t xml:space="preserve"> </w:t>
      </w:r>
      <w:proofErr w:type="spellStart"/>
      <w:r w:rsidRPr="00C37EF8">
        <w:rPr>
          <w:b/>
          <w:bCs/>
          <w:lang w:val="ru-RU"/>
        </w:rPr>
        <w:t>пропозиції</w:t>
      </w:r>
      <w:proofErr w:type="spellEnd"/>
    </w:p>
    <w:p w14:paraId="0063181D" w14:textId="77777777" w:rsidR="00C06837" w:rsidRPr="00C37EF8" w:rsidRDefault="00C06837" w:rsidP="005C31CB">
      <w:pPr>
        <w:jc w:val="both"/>
        <w:rPr>
          <w:b/>
          <w:bCs/>
          <w:sz w:val="22"/>
          <w:szCs w:val="22"/>
          <w:lang w:val="ru-RU"/>
        </w:rPr>
      </w:pPr>
    </w:p>
    <w:p w14:paraId="1B11B1F3" w14:textId="104880CE" w:rsidR="00184B08" w:rsidRPr="0033789D" w:rsidRDefault="00184B08" w:rsidP="00184B08">
      <w:pPr>
        <w:spacing w:line="360" w:lineRule="auto"/>
        <w:jc w:val="center"/>
        <w:rPr>
          <w:b/>
          <w:color w:val="1F1F1F"/>
          <w:sz w:val="22"/>
          <w:szCs w:val="22"/>
          <w:shd w:val="clear" w:color="auto" w:fill="FFFFFF"/>
          <w:lang w:val="ru-RU"/>
        </w:rPr>
      </w:pPr>
      <w:r w:rsidRPr="00184B08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Проект </w:t>
      </w:r>
      <w:r w:rsidR="0033789D">
        <w:rPr>
          <w:b/>
          <w:color w:val="1F1F1F"/>
          <w:sz w:val="22"/>
          <w:szCs w:val="22"/>
          <w:shd w:val="clear" w:color="auto" w:fill="FFFFFF"/>
          <w:lang w:val="en-US"/>
        </w:rPr>
        <w:t>OXFAM</w:t>
      </w:r>
    </w:p>
    <w:p w14:paraId="78659CA2" w14:textId="2D13FF31" w:rsidR="00854307" w:rsidRPr="00854307" w:rsidRDefault="00854307" w:rsidP="00854307">
      <w:pPr>
        <w:ind w:left="630"/>
        <w:jc w:val="center"/>
        <w:rPr>
          <w:b/>
          <w:color w:val="1F1F1F"/>
          <w:sz w:val="22"/>
          <w:szCs w:val="22"/>
          <w:shd w:val="clear" w:color="auto" w:fill="FFFFFF"/>
          <w:lang w:val="ru-RU"/>
        </w:rPr>
      </w:pPr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Форма </w:t>
      </w:r>
      <w:proofErr w:type="spellStart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>технічної</w:t>
      </w:r>
      <w:proofErr w:type="spellEnd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</w:t>
      </w:r>
      <w:proofErr w:type="spellStart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>пропозиції</w:t>
      </w:r>
      <w:proofErr w:type="spellEnd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</w:t>
      </w:r>
      <w:proofErr w:type="gramStart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>до тендеру</w:t>
      </w:r>
      <w:proofErr w:type="gramEnd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БЛАГОДІЙНОЇ ОРГАНІЗАЦІЇ "БЛАГОДІЙНИЙ ФОНД "РОКАДА"</w:t>
      </w:r>
    </w:p>
    <w:p w14:paraId="6D36F9A5" w14:textId="36251454" w:rsidR="00854307" w:rsidRPr="0033789D" w:rsidRDefault="00854307" w:rsidP="00854307">
      <w:pPr>
        <w:ind w:left="630"/>
        <w:jc w:val="center"/>
        <w:rPr>
          <w:b/>
          <w:color w:val="1F1F1F"/>
          <w:sz w:val="22"/>
          <w:szCs w:val="22"/>
          <w:shd w:val="clear" w:color="auto" w:fill="FFFFFF"/>
        </w:rPr>
      </w:pPr>
      <w:r w:rsidRPr="00854307">
        <w:rPr>
          <w:b/>
          <w:color w:val="1F1F1F"/>
          <w:sz w:val="22"/>
          <w:szCs w:val="22"/>
          <w:shd w:val="clear" w:color="auto" w:fill="FFFFFF"/>
          <w:lang w:val="en-US"/>
        </w:rPr>
        <w:t>ITB</w:t>
      </w:r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</w:t>
      </w:r>
      <w:r w:rsidR="0033789D" w:rsidRPr="0033789D">
        <w:rPr>
          <w:b/>
          <w:color w:val="1F1F1F"/>
          <w:sz w:val="22"/>
          <w:szCs w:val="22"/>
          <w:shd w:val="clear" w:color="auto" w:fill="FFFFFF"/>
          <w:lang w:val="ru-RU"/>
        </w:rPr>
        <w:t>0</w:t>
      </w:r>
      <w:r w:rsidR="00581EEA">
        <w:rPr>
          <w:b/>
          <w:color w:val="1F1F1F"/>
          <w:sz w:val="22"/>
          <w:szCs w:val="22"/>
          <w:shd w:val="clear" w:color="auto" w:fill="FFFFFF"/>
          <w:lang w:val="ru-RU"/>
        </w:rPr>
        <w:t>9</w:t>
      </w:r>
      <w:r w:rsidR="0033789D">
        <w:rPr>
          <w:b/>
          <w:color w:val="1F1F1F"/>
          <w:sz w:val="22"/>
          <w:szCs w:val="22"/>
          <w:shd w:val="clear" w:color="auto" w:fill="FFFFFF"/>
          <w:lang w:val="ru-RU"/>
        </w:rPr>
        <w:t>/</w:t>
      </w:r>
      <w:r w:rsidR="0033789D">
        <w:rPr>
          <w:b/>
          <w:color w:val="1F1F1F"/>
          <w:sz w:val="22"/>
          <w:szCs w:val="22"/>
          <w:shd w:val="clear" w:color="auto" w:fill="FFFFFF"/>
        </w:rPr>
        <w:t>0</w:t>
      </w:r>
      <w:r w:rsidR="00581EEA">
        <w:rPr>
          <w:b/>
          <w:color w:val="1F1F1F"/>
          <w:sz w:val="22"/>
          <w:szCs w:val="22"/>
          <w:shd w:val="clear" w:color="auto" w:fill="FFFFFF"/>
        </w:rPr>
        <w:t>9</w:t>
      </w:r>
      <w:r w:rsidR="0033789D">
        <w:rPr>
          <w:b/>
          <w:color w:val="1F1F1F"/>
          <w:sz w:val="22"/>
          <w:szCs w:val="22"/>
          <w:shd w:val="clear" w:color="auto" w:fill="FFFFFF"/>
        </w:rPr>
        <w:t>/</w:t>
      </w:r>
      <w:r w:rsidR="00581EEA">
        <w:rPr>
          <w:b/>
          <w:color w:val="1F1F1F"/>
          <w:sz w:val="22"/>
          <w:szCs w:val="22"/>
          <w:shd w:val="clear" w:color="auto" w:fill="FFFFFF"/>
        </w:rPr>
        <w:t>20</w:t>
      </w:r>
      <w:r w:rsidR="0033789D">
        <w:rPr>
          <w:b/>
          <w:color w:val="1F1F1F"/>
          <w:sz w:val="22"/>
          <w:szCs w:val="22"/>
          <w:shd w:val="clear" w:color="auto" w:fill="FFFFFF"/>
        </w:rPr>
        <w:t>25</w:t>
      </w:r>
    </w:p>
    <w:p w14:paraId="2A098075" w14:textId="5957FD28" w:rsidR="00184B08" w:rsidRDefault="009064CA" w:rsidP="00184B08">
      <w:pPr>
        <w:jc w:val="center"/>
        <w:rPr>
          <w:b/>
          <w:sz w:val="22"/>
          <w:szCs w:val="22"/>
          <w:shd w:val="clear" w:color="auto" w:fill="FFFFFF"/>
        </w:rPr>
      </w:pPr>
      <w:r w:rsidRPr="009064CA">
        <w:rPr>
          <w:b/>
          <w:sz w:val="22"/>
          <w:szCs w:val="22"/>
          <w:shd w:val="clear" w:color="auto" w:fill="FFFFFF"/>
        </w:rPr>
        <w:t>На укладання контракту на закупівлю послуг тимчасового розміщення під час сесії Стратегічного планування Благодійної організації "Благодійний фонд "Рокада"</w:t>
      </w:r>
    </w:p>
    <w:p w14:paraId="1F97DB73" w14:textId="77777777" w:rsidR="009064CA" w:rsidRPr="00184B08" w:rsidRDefault="009064CA" w:rsidP="00184B08">
      <w:pPr>
        <w:jc w:val="center"/>
        <w:rPr>
          <w:b/>
          <w:sz w:val="22"/>
          <w:szCs w:val="22"/>
          <w:shd w:val="clear" w:color="auto" w:fill="FFFFFF"/>
          <w:lang w:val="ru-RU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F912C7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F912C7" w:rsidRDefault="0086021F" w:rsidP="00904563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Юридич</w:t>
            </w:r>
            <w:r w:rsidR="009907F5" w:rsidRPr="00F912C7">
              <w:rPr>
                <w:bCs/>
              </w:rPr>
              <w:t>на назва учасника тендеру</w:t>
            </w:r>
            <w:r w:rsidR="005C31CB" w:rsidRPr="00F912C7">
              <w:rPr>
                <w:bCs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F912C7" w:rsidRDefault="005C31CB" w:rsidP="00904563">
            <w:pPr>
              <w:ind w:left="630"/>
              <w:jc w:val="center"/>
              <w:rPr>
                <w:bCs/>
              </w:rPr>
            </w:pPr>
          </w:p>
          <w:p w14:paraId="00631822" w14:textId="77777777" w:rsidR="005C31CB" w:rsidRPr="00F912C7" w:rsidRDefault="009907F5" w:rsidP="00904563">
            <w:pPr>
              <w:ind w:left="630"/>
              <w:jc w:val="center"/>
              <w:rPr>
                <w:bCs/>
              </w:rPr>
            </w:pPr>
            <w:r w:rsidRPr="00F912C7">
              <w:rPr>
                <w:bCs/>
                <w:i/>
              </w:rPr>
              <w:t>Заповните</w:t>
            </w:r>
          </w:p>
        </w:tc>
      </w:tr>
      <w:tr w:rsidR="005C31CB" w:rsidRPr="00F912C7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F912C7" w:rsidRDefault="005C31CB" w:rsidP="00904563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Дата:</w:t>
            </w:r>
          </w:p>
        </w:tc>
        <w:tc>
          <w:tcPr>
            <w:tcW w:w="6520" w:type="dxa"/>
          </w:tcPr>
          <w:p w14:paraId="00631825" w14:textId="77777777" w:rsidR="005C31CB" w:rsidRPr="00F912C7" w:rsidRDefault="00675C4A" w:rsidP="00904563">
            <w:pPr>
              <w:ind w:left="630"/>
              <w:jc w:val="center"/>
              <w:rPr>
                <w:bCs/>
              </w:rPr>
            </w:pPr>
            <w:r w:rsidRPr="00F912C7">
              <w:rPr>
                <w:bCs/>
                <w:i/>
              </w:rPr>
              <w:t>З</w:t>
            </w:r>
            <w:r w:rsidR="009907F5" w:rsidRPr="00F912C7">
              <w:rPr>
                <w:bCs/>
                <w:i/>
              </w:rPr>
              <w:t>аповните</w:t>
            </w:r>
          </w:p>
        </w:tc>
      </w:tr>
      <w:tr w:rsidR="005C31CB" w:rsidRPr="00F912C7" w14:paraId="00631829" w14:textId="77777777" w:rsidTr="0059534E">
        <w:trPr>
          <w:trHeight w:val="330"/>
        </w:trPr>
        <w:tc>
          <w:tcPr>
            <w:tcW w:w="3116" w:type="dxa"/>
            <w:shd w:val="clear" w:color="auto" w:fill="9BDEFF"/>
          </w:tcPr>
          <w:p w14:paraId="00631827" w14:textId="77777777" w:rsidR="005C31CB" w:rsidRPr="00F912C7" w:rsidRDefault="009907F5" w:rsidP="00904563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Запрошення</w:t>
            </w:r>
            <w:r w:rsidR="0086021F" w:rsidRPr="00F912C7">
              <w:rPr>
                <w:bCs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081604DC" w:rsidR="005C31CB" w:rsidRPr="0033789D" w:rsidRDefault="00927C1B" w:rsidP="00904563">
            <w:pPr>
              <w:ind w:left="630"/>
              <w:jc w:val="center"/>
              <w:rPr>
                <w:bCs/>
              </w:rPr>
            </w:pPr>
            <w:r w:rsidRPr="00927C1B">
              <w:t xml:space="preserve">ITB </w:t>
            </w:r>
            <w:r w:rsidR="0033789D">
              <w:t>0</w:t>
            </w:r>
            <w:r w:rsidR="00581EEA">
              <w:t>9</w:t>
            </w:r>
            <w:r w:rsidR="0033789D">
              <w:t>/0</w:t>
            </w:r>
            <w:r w:rsidR="00581EEA">
              <w:t>9</w:t>
            </w:r>
            <w:r w:rsidR="0033789D">
              <w:t>/</w:t>
            </w:r>
            <w:r w:rsidR="00581EEA">
              <w:t>20</w:t>
            </w:r>
            <w:r w:rsidR="0033789D">
              <w:t>25</w:t>
            </w:r>
          </w:p>
        </w:tc>
      </w:tr>
    </w:tbl>
    <w:p w14:paraId="0063182A" w14:textId="77777777" w:rsidR="005C31CB" w:rsidRPr="00F912C7" w:rsidRDefault="005C31CB" w:rsidP="00904563">
      <w:pPr>
        <w:ind w:left="630"/>
      </w:pPr>
    </w:p>
    <w:p w14:paraId="0063182B" w14:textId="3524AB10" w:rsidR="00D52DF6" w:rsidRPr="00F912C7" w:rsidRDefault="00440C67" w:rsidP="00C37EF8">
      <w:pPr>
        <w:pStyle w:val="aa"/>
        <w:spacing w:before="120" w:after="120"/>
        <w:ind w:left="862" w:right="862"/>
        <w:jc w:val="left"/>
      </w:pPr>
      <w:r w:rsidRPr="00F912C7">
        <w:t xml:space="preserve">Форма фінансової </w:t>
      </w:r>
      <w:r w:rsidR="00D52DF6" w:rsidRPr="00F912C7"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33789D" w:rsidRPr="0033789D">
        <w:t>ITB 0</w:t>
      </w:r>
      <w:r w:rsidR="00581EEA">
        <w:t>9</w:t>
      </w:r>
      <w:r w:rsidR="0033789D" w:rsidRPr="0033789D">
        <w:t>/0</w:t>
      </w:r>
      <w:r w:rsidR="00581EEA">
        <w:t>9</w:t>
      </w:r>
      <w:r w:rsidR="0033789D" w:rsidRPr="0033789D">
        <w:t>/</w:t>
      </w:r>
      <w:r w:rsidR="00581EEA">
        <w:t>20</w:t>
      </w:r>
      <w:r w:rsidR="0033789D" w:rsidRPr="0033789D">
        <w:t>25</w:t>
      </w:r>
      <w:r w:rsidR="00D52DF6" w:rsidRPr="00F912C7">
        <w:t>».</w:t>
      </w:r>
    </w:p>
    <w:p w14:paraId="697BC48D" w14:textId="307E0BD5" w:rsidR="00384C98" w:rsidRPr="00C37EF8" w:rsidRDefault="00D52DF6" w:rsidP="00C37EF8">
      <w:pPr>
        <w:pStyle w:val="aa"/>
        <w:spacing w:before="120" w:after="120"/>
        <w:ind w:left="862" w:right="862"/>
      </w:pPr>
      <w:r w:rsidRPr="00F912C7">
        <w:t>Подаючи фінансову пропозицію, В</w:t>
      </w:r>
      <w:r w:rsidR="00440C67" w:rsidRPr="00F912C7">
        <w:t>и даєте згоду на те, що, вказаний Вами товар</w:t>
      </w:r>
      <w:r w:rsidRPr="00F912C7">
        <w:t xml:space="preserve"> в повній мірі відповідає встановленим цим Запитом критеріям.</w:t>
      </w:r>
    </w:p>
    <w:p w14:paraId="38A80E92" w14:textId="77777777" w:rsidR="0033789D" w:rsidRDefault="00B43D0D" w:rsidP="0033789D">
      <w:pPr>
        <w:ind w:left="630"/>
        <w:jc w:val="center"/>
        <w:rPr>
          <w:sz w:val="22"/>
          <w:szCs w:val="22"/>
        </w:rPr>
      </w:pPr>
      <w:proofErr w:type="spellStart"/>
      <w:r w:rsidRPr="00017BB6">
        <w:rPr>
          <w:sz w:val="22"/>
          <w:szCs w:val="22"/>
          <w:u w:val="single"/>
          <w:lang w:val="ru-RU"/>
        </w:rPr>
        <w:t>Ця</w:t>
      </w:r>
      <w:proofErr w:type="spellEnd"/>
      <w:r w:rsidRPr="00017BB6">
        <w:rPr>
          <w:sz w:val="22"/>
          <w:szCs w:val="22"/>
          <w:u w:val="single"/>
        </w:rPr>
        <w:t xml:space="preserve"> форма повинна бути завірена підписом і печаткою</w:t>
      </w:r>
      <w:r w:rsidR="00A23CE7" w:rsidRPr="00017BB6">
        <w:rPr>
          <w:sz w:val="22"/>
          <w:szCs w:val="22"/>
          <w:u w:val="single"/>
        </w:rPr>
        <w:t xml:space="preserve"> (за наявності) учасника</w:t>
      </w:r>
      <w:r w:rsidRPr="00017BB6">
        <w:rPr>
          <w:sz w:val="22"/>
          <w:szCs w:val="22"/>
          <w:u w:val="single"/>
        </w:rPr>
        <w:t>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576"/>
        <w:gridCol w:w="2316"/>
        <w:gridCol w:w="1394"/>
        <w:gridCol w:w="1187"/>
        <w:gridCol w:w="2301"/>
        <w:gridCol w:w="1846"/>
      </w:tblGrid>
      <w:tr w:rsidR="0033789D" w:rsidRPr="0033789D" w14:paraId="12BFF72B" w14:textId="77777777" w:rsidTr="0033789D">
        <w:trPr>
          <w:trHeight w:val="828"/>
        </w:trPr>
        <w:tc>
          <w:tcPr>
            <w:tcW w:w="514" w:type="dxa"/>
            <w:noWrap/>
            <w:hideMark/>
          </w:tcPr>
          <w:p w14:paraId="1F8E4E8E" w14:textId="77777777" w:rsidR="0033789D" w:rsidRPr="0033789D" w:rsidRDefault="0033789D" w:rsidP="0033789D">
            <w:pPr>
              <w:jc w:val="both"/>
              <w:rPr>
                <w:b/>
                <w:bCs/>
                <w:sz w:val="22"/>
                <w:szCs w:val="22"/>
              </w:rPr>
            </w:pPr>
            <w:r w:rsidRPr="0033789D">
              <w:rPr>
                <w:b/>
                <w:bCs/>
                <w:sz w:val="22"/>
                <w:szCs w:val="22"/>
              </w:rPr>
              <w:t>П/н</w:t>
            </w:r>
          </w:p>
        </w:tc>
        <w:tc>
          <w:tcPr>
            <w:tcW w:w="2316" w:type="dxa"/>
            <w:noWrap/>
            <w:hideMark/>
          </w:tcPr>
          <w:p w14:paraId="31686B36" w14:textId="77777777" w:rsidR="0033789D" w:rsidRPr="0033789D" w:rsidRDefault="0033789D" w:rsidP="0033789D">
            <w:pPr>
              <w:jc w:val="both"/>
              <w:rPr>
                <w:b/>
                <w:bCs/>
                <w:sz w:val="22"/>
                <w:szCs w:val="22"/>
              </w:rPr>
            </w:pPr>
            <w:r w:rsidRPr="0033789D">
              <w:rPr>
                <w:b/>
                <w:bCs/>
                <w:sz w:val="22"/>
                <w:szCs w:val="22"/>
              </w:rPr>
              <w:t>Найменування послуг і витрат</w:t>
            </w:r>
          </w:p>
        </w:tc>
        <w:tc>
          <w:tcPr>
            <w:tcW w:w="1583" w:type="dxa"/>
            <w:hideMark/>
          </w:tcPr>
          <w:p w14:paraId="0DE5D75A" w14:textId="77777777" w:rsidR="0033789D" w:rsidRPr="0033789D" w:rsidRDefault="0033789D" w:rsidP="0033789D">
            <w:pPr>
              <w:jc w:val="both"/>
              <w:rPr>
                <w:b/>
                <w:bCs/>
                <w:sz w:val="22"/>
                <w:szCs w:val="22"/>
              </w:rPr>
            </w:pPr>
            <w:r w:rsidRPr="0033789D">
              <w:rPr>
                <w:b/>
                <w:bCs/>
                <w:sz w:val="22"/>
                <w:szCs w:val="22"/>
              </w:rPr>
              <w:t xml:space="preserve">Одиниця </w:t>
            </w:r>
            <w:r w:rsidRPr="0033789D">
              <w:rPr>
                <w:b/>
                <w:bCs/>
                <w:sz w:val="22"/>
                <w:szCs w:val="22"/>
              </w:rPr>
              <w:br/>
              <w:t>виміру</w:t>
            </w:r>
          </w:p>
        </w:tc>
        <w:tc>
          <w:tcPr>
            <w:tcW w:w="1060" w:type="dxa"/>
            <w:noWrap/>
            <w:hideMark/>
          </w:tcPr>
          <w:p w14:paraId="45835E47" w14:textId="77777777" w:rsidR="0033789D" w:rsidRPr="0033789D" w:rsidRDefault="0033789D" w:rsidP="0033789D">
            <w:pPr>
              <w:jc w:val="both"/>
              <w:rPr>
                <w:b/>
                <w:bCs/>
                <w:sz w:val="22"/>
                <w:szCs w:val="22"/>
              </w:rPr>
            </w:pPr>
            <w:r w:rsidRPr="0033789D">
              <w:rPr>
                <w:b/>
                <w:bCs/>
                <w:sz w:val="22"/>
                <w:szCs w:val="22"/>
              </w:rPr>
              <w:t>Кількість</w:t>
            </w:r>
          </w:p>
        </w:tc>
        <w:tc>
          <w:tcPr>
            <w:tcW w:w="2301" w:type="dxa"/>
            <w:hideMark/>
          </w:tcPr>
          <w:p w14:paraId="5BC4A7AD" w14:textId="77777777" w:rsidR="0033789D" w:rsidRPr="0033789D" w:rsidRDefault="0033789D" w:rsidP="0033789D">
            <w:pPr>
              <w:jc w:val="both"/>
              <w:rPr>
                <w:b/>
                <w:bCs/>
                <w:sz w:val="22"/>
                <w:szCs w:val="22"/>
              </w:rPr>
            </w:pPr>
            <w:r w:rsidRPr="0033789D">
              <w:rPr>
                <w:b/>
                <w:bCs/>
                <w:sz w:val="22"/>
                <w:szCs w:val="22"/>
              </w:rPr>
              <w:t xml:space="preserve">Ціна за одиницю, (включаючи  ПДВ,  якщо компанія платник ПДВ, грн </w:t>
            </w:r>
          </w:p>
        </w:tc>
        <w:tc>
          <w:tcPr>
            <w:tcW w:w="1846" w:type="dxa"/>
            <w:hideMark/>
          </w:tcPr>
          <w:p w14:paraId="2261888B" w14:textId="77777777" w:rsidR="0033789D" w:rsidRPr="0033789D" w:rsidRDefault="0033789D" w:rsidP="0033789D">
            <w:pPr>
              <w:jc w:val="both"/>
              <w:rPr>
                <w:b/>
                <w:bCs/>
                <w:sz w:val="22"/>
                <w:szCs w:val="22"/>
              </w:rPr>
            </w:pPr>
            <w:r w:rsidRPr="0033789D">
              <w:rPr>
                <w:b/>
                <w:bCs/>
                <w:sz w:val="22"/>
                <w:szCs w:val="22"/>
              </w:rPr>
              <w:t xml:space="preserve">Загальна сума, (включаючи  ПДВ,  якщо компанія платник ПДВ, грн </w:t>
            </w:r>
          </w:p>
        </w:tc>
      </w:tr>
      <w:tr w:rsidR="0033789D" w:rsidRPr="0033789D" w14:paraId="22234C31" w14:textId="77777777" w:rsidTr="0033789D">
        <w:trPr>
          <w:trHeight w:val="768"/>
        </w:trPr>
        <w:tc>
          <w:tcPr>
            <w:tcW w:w="514" w:type="dxa"/>
            <w:noWrap/>
            <w:hideMark/>
          </w:tcPr>
          <w:p w14:paraId="6979E8B6" w14:textId="77777777" w:rsidR="0033789D" w:rsidRPr="0033789D" w:rsidRDefault="0033789D" w:rsidP="0033789D">
            <w:pPr>
              <w:jc w:val="both"/>
              <w:rPr>
                <w:sz w:val="22"/>
                <w:szCs w:val="22"/>
              </w:rPr>
            </w:pPr>
            <w:r w:rsidRPr="0033789D">
              <w:rPr>
                <w:sz w:val="22"/>
                <w:szCs w:val="22"/>
              </w:rPr>
              <w:t>1</w:t>
            </w:r>
          </w:p>
        </w:tc>
        <w:tc>
          <w:tcPr>
            <w:tcW w:w="2316" w:type="dxa"/>
            <w:hideMark/>
          </w:tcPr>
          <w:p w14:paraId="04E181E3" w14:textId="3486EEC9" w:rsidR="0033789D" w:rsidRPr="0033789D" w:rsidRDefault="0033789D" w:rsidP="0033789D">
            <w:pPr>
              <w:jc w:val="both"/>
              <w:rPr>
                <w:sz w:val="22"/>
                <w:szCs w:val="22"/>
              </w:rPr>
            </w:pPr>
            <w:r w:rsidRPr="0033789D">
              <w:rPr>
                <w:sz w:val="22"/>
                <w:szCs w:val="22"/>
              </w:rPr>
              <w:t xml:space="preserve">Проживання та харчування </w:t>
            </w:r>
          </w:p>
        </w:tc>
        <w:tc>
          <w:tcPr>
            <w:tcW w:w="1583" w:type="dxa"/>
            <w:hideMark/>
          </w:tcPr>
          <w:p w14:paraId="5A4086ED" w14:textId="77777777" w:rsidR="0033789D" w:rsidRPr="0033789D" w:rsidRDefault="0033789D" w:rsidP="0033789D">
            <w:pPr>
              <w:jc w:val="both"/>
              <w:rPr>
                <w:sz w:val="22"/>
                <w:szCs w:val="22"/>
              </w:rPr>
            </w:pPr>
            <w:r w:rsidRPr="0033789D">
              <w:rPr>
                <w:sz w:val="22"/>
                <w:szCs w:val="22"/>
              </w:rPr>
              <w:t>послуга</w:t>
            </w:r>
          </w:p>
        </w:tc>
        <w:tc>
          <w:tcPr>
            <w:tcW w:w="1060" w:type="dxa"/>
            <w:noWrap/>
            <w:hideMark/>
          </w:tcPr>
          <w:p w14:paraId="78852B67" w14:textId="2E4241BA" w:rsidR="0033789D" w:rsidRPr="00662A8B" w:rsidRDefault="00662A8B" w:rsidP="0033789D">
            <w:pPr>
              <w:jc w:val="both"/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61</w:t>
            </w:r>
            <w:bookmarkStart w:id="0" w:name="_GoBack"/>
            <w:bookmarkEnd w:id="0"/>
          </w:p>
        </w:tc>
        <w:tc>
          <w:tcPr>
            <w:tcW w:w="2301" w:type="dxa"/>
            <w:noWrap/>
            <w:hideMark/>
          </w:tcPr>
          <w:p w14:paraId="27DF118B" w14:textId="77777777" w:rsidR="0033789D" w:rsidRPr="0033789D" w:rsidRDefault="0033789D" w:rsidP="0033789D">
            <w:pPr>
              <w:jc w:val="both"/>
              <w:rPr>
                <w:sz w:val="22"/>
                <w:szCs w:val="22"/>
              </w:rPr>
            </w:pPr>
            <w:r w:rsidRPr="0033789D">
              <w:rPr>
                <w:sz w:val="22"/>
                <w:szCs w:val="22"/>
              </w:rPr>
              <w:t> </w:t>
            </w:r>
          </w:p>
        </w:tc>
        <w:tc>
          <w:tcPr>
            <w:tcW w:w="1846" w:type="dxa"/>
            <w:noWrap/>
            <w:hideMark/>
          </w:tcPr>
          <w:p w14:paraId="33B0D68A" w14:textId="77777777" w:rsidR="0033789D" w:rsidRPr="0033789D" w:rsidRDefault="0033789D" w:rsidP="0033789D">
            <w:pPr>
              <w:jc w:val="both"/>
              <w:rPr>
                <w:sz w:val="22"/>
                <w:szCs w:val="22"/>
              </w:rPr>
            </w:pPr>
            <w:r w:rsidRPr="0033789D">
              <w:rPr>
                <w:sz w:val="22"/>
                <w:szCs w:val="22"/>
              </w:rPr>
              <w:t> </w:t>
            </w:r>
          </w:p>
        </w:tc>
      </w:tr>
    </w:tbl>
    <w:p w14:paraId="3B0FA456" w14:textId="62205247" w:rsidR="0033789D" w:rsidRDefault="0033789D" w:rsidP="008453FE">
      <w:pPr>
        <w:jc w:val="both"/>
        <w:rPr>
          <w:sz w:val="22"/>
          <w:szCs w:val="22"/>
        </w:rPr>
      </w:pPr>
    </w:p>
    <w:p w14:paraId="0D01623C" w14:textId="0922559E" w:rsidR="0033789D" w:rsidRDefault="0033789D" w:rsidP="008453FE">
      <w:pPr>
        <w:jc w:val="both"/>
        <w:rPr>
          <w:sz w:val="22"/>
          <w:szCs w:val="22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620"/>
      </w:tblGrid>
      <w:tr w:rsidR="0033789D" w:rsidRPr="0033789D" w14:paraId="65ACBB19" w14:textId="77777777" w:rsidTr="0033789D">
        <w:trPr>
          <w:trHeight w:val="1044"/>
        </w:trPr>
        <w:tc>
          <w:tcPr>
            <w:tcW w:w="9620" w:type="dxa"/>
            <w:hideMark/>
          </w:tcPr>
          <w:p w14:paraId="2B0E7BB6" w14:textId="5139B8C7" w:rsidR="0033789D" w:rsidRPr="0033789D" w:rsidRDefault="0033789D" w:rsidP="0033789D">
            <w:pPr>
              <w:rPr>
                <w:b/>
                <w:bCs/>
                <w:sz w:val="22"/>
                <w:szCs w:val="22"/>
                <w:u w:val="single"/>
              </w:rPr>
            </w:pPr>
            <w:r w:rsidRPr="0033789D">
              <w:rPr>
                <w:b/>
                <w:bCs/>
                <w:sz w:val="22"/>
                <w:szCs w:val="22"/>
                <w:u w:val="single"/>
              </w:rPr>
              <w:t xml:space="preserve">Місце </w:t>
            </w:r>
            <w:proofErr w:type="spellStart"/>
            <w:r w:rsidRPr="0033789D">
              <w:rPr>
                <w:b/>
                <w:bCs/>
                <w:sz w:val="22"/>
                <w:szCs w:val="22"/>
                <w:u w:val="single"/>
              </w:rPr>
              <w:t>росташування</w:t>
            </w:r>
            <w:proofErr w:type="spellEnd"/>
            <w:r w:rsidRPr="0033789D">
              <w:rPr>
                <w:b/>
                <w:bCs/>
                <w:sz w:val="22"/>
                <w:szCs w:val="22"/>
                <w:u w:val="single"/>
              </w:rPr>
              <w:t xml:space="preserve"> </w:t>
            </w:r>
            <w:proofErr w:type="spellStart"/>
            <w:r w:rsidRPr="0033789D">
              <w:rPr>
                <w:b/>
                <w:bCs/>
                <w:sz w:val="22"/>
                <w:szCs w:val="22"/>
                <w:u w:val="single"/>
              </w:rPr>
              <w:t>готеля</w:t>
            </w:r>
            <w:proofErr w:type="spellEnd"/>
            <w:r w:rsidRPr="0033789D">
              <w:rPr>
                <w:b/>
                <w:bCs/>
                <w:sz w:val="22"/>
                <w:szCs w:val="22"/>
                <w:u w:val="single"/>
              </w:rPr>
              <w:t>:</w:t>
            </w:r>
            <w:r w:rsidRPr="0033789D">
              <w:rPr>
                <w:b/>
                <w:bCs/>
                <w:sz w:val="22"/>
                <w:szCs w:val="22"/>
                <w:u w:val="single"/>
              </w:rPr>
              <w:br/>
            </w:r>
            <w:r w:rsidRPr="0033789D">
              <w:rPr>
                <w:b/>
                <w:bCs/>
                <w:sz w:val="22"/>
                <w:szCs w:val="22"/>
                <w:u w:val="single"/>
              </w:rPr>
              <w:br/>
            </w:r>
            <w:r w:rsidR="00581EEA">
              <w:rPr>
                <w:b/>
                <w:bCs/>
                <w:sz w:val="22"/>
                <w:szCs w:val="22"/>
                <w:u w:val="single"/>
              </w:rPr>
              <w:t>Тернопільська</w:t>
            </w:r>
            <w:r w:rsidRPr="0033789D">
              <w:rPr>
                <w:b/>
                <w:bCs/>
                <w:sz w:val="22"/>
                <w:szCs w:val="22"/>
                <w:u w:val="single"/>
              </w:rPr>
              <w:t xml:space="preserve"> обл</w:t>
            </w:r>
            <w:r>
              <w:rPr>
                <w:b/>
                <w:bCs/>
                <w:sz w:val="22"/>
                <w:szCs w:val="22"/>
                <w:u w:val="single"/>
              </w:rPr>
              <w:t>.</w:t>
            </w:r>
            <w:r w:rsidRPr="0033789D">
              <w:rPr>
                <w:b/>
                <w:bCs/>
                <w:sz w:val="22"/>
                <w:szCs w:val="22"/>
              </w:rPr>
              <w:br/>
              <w:t xml:space="preserve">                            </w:t>
            </w:r>
          </w:p>
        </w:tc>
      </w:tr>
      <w:tr w:rsidR="0033789D" w:rsidRPr="0033789D" w14:paraId="2FE39845" w14:textId="77777777" w:rsidTr="0033789D">
        <w:trPr>
          <w:trHeight w:val="1332"/>
        </w:trPr>
        <w:tc>
          <w:tcPr>
            <w:tcW w:w="9620" w:type="dxa"/>
            <w:hideMark/>
          </w:tcPr>
          <w:p w14:paraId="4CF3612B" w14:textId="77777777" w:rsidR="0033789D" w:rsidRPr="0033789D" w:rsidRDefault="0033789D" w:rsidP="0033789D">
            <w:pPr>
              <w:rPr>
                <w:sz w:val="22"/>
                <w:szCs w:val="22"/>
                <w:u w:val="single"/>
              </w:rPr>
            </w:pPr>
            <w:r w:rsidRPr="0033789D">
              <w:rPr>
                <w:sz w:val="22"/>
                <w:szCs w:val="22"/>
                <w:u w:val="single"/>
              </w:rPr>
      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кількість товарів, зазначену в даному додатку. Кількість може змінюватись і </w:t>
            </w:r>
            <w:proofErr w:type="spellStart"/>
            <w:r w:rsidRPr="0033789D">
              <w:rPr>
                <w:sz w:val="22"/>
                <w:szCs w:val="22"/>
                <w:u w:val="single"/>
              </w:rPr>
              <w:t>залежатиме</w:t>
            </w:r>
            <w:proofErr w:type="spellEnd"/>
            <w:r w:rsidRPr="0033789D">
              <w:rPr>
                <w:sz w:val="22"/>
                <w:szCs w:val="22"/>
                <w:u w:val="single"/>
              </w:rPr>
              <w:t xml:space="preserve"> від фактичних потреб і наявних коштів, кількість регулюється </w:t>
            </w:r>
            <w:proofErr w:type="spellStart"/>
            <w:r w:rsidRPr="0033789D">
              <w:rPr>
                <w:sz w:val="22"/>
                <w:szCs w:val="22"/>
                <w:u w:val="single"/>
              </w:rPr>
              <w:t>видачею</w:t>
            </w:r>
            <w:proofErr w:type="spellEnd"/>
            <w:r w:rsidRPr="0033789D">
              <w:rPr>
                <w:sz w:val="22"/>
                <w:szCs w:val="22"/>
                <w:u w:val="single"/>
              </w:rPr>
              <w:t xml:space="preserve"> окремих Замовлень на закупівлю.</w:t>
            </w:r>
          </w:p>
        </w:tc>
      </w:tr>
      <w:tr w:rsidR="0033789D" w:rsidRPr="0033789D" w14:paraId="6D4D1673" w14:textId="77777777" w:rsidTr="0033789D">
        <w:trPr>
          <w:trHeight w:val="1575"/>
        </w:trPr>
        <w:tc>
          <w:tcPr>
            <w:tcW w:w="9620" w:type="dxa"/>
            <w:hideMark/>
          </w:tcPr>
          <w:p w14:paraId="173F95EC" w14:textId="77777777" w:rsidR="00581EEA" w:rsidRDefault="00581EEA" w:rsidP="00581EEA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  <w:u w:val="single"/>
              </w:rPr>
              <w:t>УМОВИ ОПЛАТИ</w:t>
            </w:r>
            <w:r>
              <w:rPr>
                <w:b/>
                <w:bCs/>
                <w:color w:val="000000"/>
                <w:sz w:val="20"/>
                <w:szCs w:val="20"/>
              </w:rPr>
              <w:br/>
              <w:t xml:space="preserve">Чи готові ВИ працювати за умови 100% </w:t>
            </w:r>
            <w:proofErr w:type="spellStart"/>
            <w:r>
              <w:rPr>
                <w:b/>
                <w:bCs/>
                <w:color w:val="000000"/>
                <w:sz w:val="20"/>
                <w:szCs w:val="20"/>
              </w:rPr>
              <w:t>постоплати</w:t>
            </w:r>
            <w:proofErr w:type="spellEnd"/>
            <w:r>
              <w:rPr>
                <w:b/>
                <w:bCs/>
                <w:color w:val="000000"/>
                <w:sz w:val="20"/>
                <w:szCs w:val="20"/>
              </w:rPr>
              <w:t xml:space="preserve">: Так/Ні (зазначте вашу відповідь): </w:t>
            </w:r>
            <w:r>
              <w:rPr>
                <w:b/>
                <w:bCs/>
                <w:i/>
                <w:iCs/>
                <w:color w:val="000000"/>
                <w:sz w:val="20"/>
                <w:szCs w:val="20"/>
              </w:rPr>
              <w:t>Так/Ні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br/>
            </w:r>
            <w:r>
              <w:rPr>
                <w:b/>
                <w:bCs/>
                <w:color w:val="000000"/>
                <w:sz w:val="20"/>
                <w:szCs w:val="20"/>
              </w:rPr>
              <w:br/>
              <w:t xml:space="preserve">Якщо ВИ не готові працювати за умови 100% </w:t>
            </w:r>
            <w:proofErr w:type="spellStart"/>
            <w:r>
              <w:rPr>
                <w:b/>
                <w:bCs/>
                <w:color w:val="000000"/>
                <w:sz w:val="20"/>
                <w:szCs w:val="20"/>
              </w:rPr>
              <w:t>постоплати</w:t>
            </w:r>
            <w:proofErr w:type="spellEnd"/>
            <w:r>
              <w:rPr>
                <w:b/>
                <w:bCs/>
                <w:color w:val="000000"/>
                <w:sz w:val="20"/>
                <w:szCs w:val="20"/>
              </w:rPr>
              <w:t>, просимо зазначити бажаний %  _________________</w:t>
            </w:r>
            <w:r>
              <w:rPr>
                <w:b/>
                <w:bCs/>
                <w:color w:val="000000"/>
                <w:sz w:val="20"/>
                <w:szCs w:val="20"/>
              </w:rPr>
              <w:br/>
            </w:r>
            <w:r>
              <w:rPr>
                <w:b/>
                <w:bCs/>
                <w:color w:val="000000"/>
                <w:sz w:val="20"/>
                <w:szCs w:val="20"/>
              </w:rPr>
              <w:br/>
            </w:r>
            <w:r>
              <w:rPr>
                <w:b/>
                <w:bCs/>
                <w:i/>
                <w:iCs/>
                <w:color w:val="000000"/>
                <w:sz w:val="16"/>
                <w:szCs w:val="16"/>
              </w:rPr>
              <w:t xml:space="preserve">* Звертаємо Вашу увагу, Переможець тендеру визначається на підставі найбільш економічно вигідної пропозиції, при цьому перевага надається учаснику, який запропонує найнижчу ціну з </w:t>
            </w:r>
            <w:proofErr w:type="spellStart"/>
            <w:r>
              <w:rPr>
                <w:b/>
                <w:bCs/>
                <w:i/>
                <w:iCs/>
                <w:color w:val="000000"/>
                <w:sz w:val="16"/>
                <w:szCs w:val="16"/>
              </w:rPr>
              <w:t>найбіль</w:t>
            </w:r>
            <w:proofErr w:type="spellEnd"/>
            <w:r>
              <w:rPr>
                <w:b/>
                <w:bCs/>
                <w:i/>
                <w:iCs/>
                <w:color w:val="000000"/>
                <w:sz w:val="16"/>
                <w:szCs w:val="16"/>
              </w:rPr>
              <w:t xml:space="preserve"> прийнятними умовами оплати для БО БФ "Рокада"</w:t>
            </w:r>
          </w:p>
          <w:p w14:paraId="49556D40" w14:textId="508BEDA2" w:rsidR="0033789D" w:rsidRPr="0033789D" w:rsidRDefault="0033789D" w:rsidP="0033789D">
            <w:pPr>
              <w:rPr>
                <w:b/>
                <w:bCs/>
                <w:sz w:val="22"/>
                <w:szCs w:val="22"/>
              </w:rPr>
            </w:pPr>
          </w:p>
        </w:tc>
      </w:tr>
      <w:tr w:rsidR="0033789D" w:rsidRPr="0033789D" w14:paraId="154FB3F8" w14:textId="77777777" w:rsidTr="0033789D">
        <w:trPr>
          <w:trHeight w:val="1590"/>
        </w:trPr>
        <w:tc>
          <w:tcPr>
            <w:tcW w:w="9620" w:type="dxa"/>
            <w:hideMark/>
          </w:tcPr>
          <w:p w14:paraId="416330B0" w14:textId="77777777" w:rsidR="0033789D" w:rsidRPr="0033789D" w:rsidRDefault="0033789D" w:rsidP="0033789D">
            <w:pPr>
              <w:rPr>
                <w:sz w:val="22"/>
                <w:szCs w:val="22"/>
              </w:rPr>
            </w:pPr>
            <w:r w:rsidRPr="0033789D">
              <w:rPr>
                <w:sz w:val="22"/>
                <w:szCs w:val="22"/>
              </w:rPr>
              <w:lastRenderedPageBreak/>
      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      </w:r>
            <w:r w:rsidRPr="0033789D">
              <w:rPr>
                <w:sz w:val="22"/>
                <w:szCs w:val="22"/>
              </w:rPr>
              <w:br/>
            </w:r>
            <w:r w:rsidRPr="0033789D">
              <w:rPr>
                <w:sz w:val="22"/>
                <w:szCs w:val="22"/>
              </w:rPr>
              <w:br/>
              <w:t xml:space="preserve">            ___________________________Ознайомлений (підпис/ПІБ)</w:t>
            </w:r>
          </w:p>
        </w:tc>
      </w:tr>
    </w:tbl>
    <w:p w14:paraId="0B49BDC7" w14:textId="77777777" w:rsidR="00017BB6" w:rsidRPr="00F912C7" w:rsidRDefault="00017BB6" w:rsidP="005C31CB">
      <w:pPr>
        <w:rPr>
          <w:sz w:val="22"/>
          <w:szCs w:val="22"/>
        </w:rPr>
      </w:pPr>
    </w:p>
    <w:tbl>
      <w:tblPr>
        <w:tblW w:w="23174" w:type="dxa"/>
        <w:tblLook w:val="04A0" w:firstRow="1" w:lastRow="0" w:firstColumn="1" w:lastColumn="0" w:noHBand="0" w:noVBand="1"/>
      </w:tblPr>
      <w:tblGrid>
        <w:gridCol w:w="7572"/>
        <w:gridCol w:w="222"/>
        <w:gridCol w:w="12160"/>
        <w:gridCol w:w="3220"/>
      </w:tblGrid>
      <w:tr w:rsidR="00B50A4A" w:rsidRPr="00B50A4A" w14:paraId="2745F8A8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DDF6C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ІБ: ___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1146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81837" w14:textId="77777777" w:rsidR="00B50A4A" w:rsidRPr="00B50A4A" w:rsidRDefault="00B50A4A" w:rsidP="00B50A4A"/>
        </w:tc>
      </w:tr>
      <w:tr w:rsidR="00B50A4A" w:rsidRPr="00B50A4A" w14:paraId="21A8312C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1167A" w14:textId="77777777" w:rsidR="00B50A4A" w:rsidRPr="00B50A4A" w:rsidRDefault="00B50A4A" w:rsidP="00B50A4A"/>
        </w:tc>
      </w:tr>
      <w:tr w:rsidR="00B50A4A" w:rsidRPr="00B50A4A" w14:paraId="11C60803" w14:textId="77777777" w:rsidTr="00C37EF8">
        <w:trPr>
          <w:trHeight w:val="69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3193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ІДПИС: 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AF73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C026E" w14:textId="77777777" w:rsidR="00B50A4A" w:rsidRPr="00B50A4A" w:rsidRDefault="00B50A4A" w:rsidP="00B50A4A"/>
        </w:tc>
      </w:tr>
      <w:tr w:rsidR="00B50A4A" w:rsidRPr="00B50A4A" w14:paraId="0259493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0A97" w14:textId="77777777" w:rsidR="00B50A4A" w:rsidRPr="00B50A4A" w:rsidRDefault="00B50A4A" w:rsidP="00B50A4A"/>
        </w:tc>
      </w:tr>
      <w:tr w:rsidR="00B50A4A" w:rsidRPr="00B50A4A" w14:paraId="6CD2DBB3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1D98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ОСАДА: 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E118F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4746B" w14:textId="77777777" w:rsidR="00B50A4A" w:rsidRPr="00B50A4A" w:rsidRDefault="00B50A4A" w:rsidP="00B50A4A"/>
        </w:tc>
      </w:tr>
      <w:tr w:rsidR="00B50A4A" w:rsidRPr="00B50A4A" w14:paraId="6161C288" w14:textId="77777777" w:rsidTr="00C37EF8">
        <w:trPr>
          <w:trHeight w:val="117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5005" w14:textId="77777777" w:rsidR="00B50A4A" w:rsidRPr="00B50A4A" w:rsidRDefault="00B50A4A" w:rsidP="00B50A4A"/>
        </w:tc>
      </w:tr>
      <w:tr w:rsidR="00B50A4A" w:rsidRPr="0033789D" w14:paraId="7457393D" w14:textId="77777777" w:rsidTr="00C37EF8">
        <w:trPr>
          <w:trHeight w:val="68"/>
        </w:trPr>
        <w:tc>
          <w:tcPr>
            <w:tcW w:w="199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B8D7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Електронна пошта та мобільний телефон______________________________________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FFD5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</w:tr>
      <w:tr w:rsidR="00B50A4A" w:rsidRPr="0033789D" w14:paraId="7D59D5C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C74E" w14:textId="77777777" w:rsidR="00B50A4A" w:rsidRPr="00B50A4A" w:rsidRDefault="00B50A4A" w:rsidP="00B50A4A"/>
        </w:tc>
      </w:tr>
      <w:tr w:rsidR="00B50A4A" w:rsidRPr="00B50A4A" w14:paraId="6BBD5D15" w14:textId="77777777" w:rsidTr="00C37EF8">
        <w:trPr>
          <w:trHeight w:val="312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AEFFB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ЕЧАТК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5757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CEEA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6E21E" w14:textId="77777777" w:rsidR="00B50A4A" w:rsidRPr="00B50A4A" w:rsidRDefault="00B50A4A" w:rsidP="00B50A4A"/>
        </w:tc>
      </w:tr>
      <w:tr w:rsidR="00B50A4A" w:rsidRPr="00B50A4A" w14:paraId="7D52C237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8D3B5" w14:textId="77777777" w:rsidR="00B50A4A" w:rsidRPr="00B50A4A" w:rsidRDefault="00B50A4A" w:rsidP="00B50A4A"/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A1F2" w14:textId="77777777" w:rsidR="00B50A4A" w:rsidRPr="00B50A4A" w:rsidRDefault="00B50A4A" w:rsidP="00B50A4A"/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77691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4E40" w14:textId="77777777" w:rsidR="00B50A4A" w:rsidRPr="00B50A4A" w:rsidRDefault="00B50A4A" w:rsidP="00B50A4A"/>
        </w:tc>
      </w:tr>
      <w:tr w:rsidR="00B50A4A" w:rsidRPr="00B50A4A" w14:paraId="6570E678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1B76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ДАТ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6F61D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C99D1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5B441" w14:textId="77777777" w:rsidR="00B50A4A" w:rsidRPr="00B50A4A" w:rsidRDefault="00B50A4A" w:rsidP="00B50A4A"/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</w:rPr>
      </w:pPr>
    </w:p>
    <w:sectPr w:rsidR="00BF4911" w:rsidRPr="00F912C7" w:rsidSect="00C37F52">
      <w:headerReference w:type="default" r:id="rId8"/>
      <w:footerReference w:type="even" r:id="rId9"/>
      <w:footerReference w:type="default" r:id="rId10"/>
      <w:footerReference w:type="first" r:id="rId11"/>
      <w:pgSz w:w="11907" w:h="16840" w:code="9"/>
      <w:pgMar w:top="538" w:right="1197" w:bottom="567" w:left="1080" w:header="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1E7C5C" w14:textId="77777777" w:rsidR="008E1B62" w:rsidRDefault="008E1B62">
      <w:r>
        <w:separator/>
      </w:r>
    </w:p>
  </w:endnote>
  <w:endnote w:type="continuationSeparator" w:id="0">
    <w:p w14:paraId="645A1919" w14:textId="77777777" w:rsidR="008E1B62" w:rsidRDefault="008E1B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8E1B62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8E1B62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8E1B62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8E1B62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8E1B62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8CE838" w14:textId="77777777" w:rsidR="008E1B62" w:rsidRDefault="008E1B62">
      <w:r>
        <w:separator/>
      </w:r>
    </w:p>
  </w:footnote>
  <w:footnote w:type="continuationSeparator" w:id="0">
    <w:p w14:paraId="1FB318B7" w14:textId="77777777" w:rsidR="008E1B62" w:rsidRDefault="008E1B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AB1D2" w14:textId="742D8556" w:rsidR="00C37F52" w:rsidRDefault="00C37F52">
    <w:pPr>
      <w:pStyle w:val="a7"/>
    </w:pPr>
    <w:r>
      <w:rPr>
        <w:noProof/>
      </w:rPr>
      <w:drawing>
        <wp:inline distT="0" distB="0" distL="0" distR="0" wp14:anchorId="1161392B" wp14:editId="59DAE316">
          <wp:extent cx="2545080" cy="800100"/>
          <wp:effectExtent l="0" t="0" r="7620" b="0"/>
          <wp:docPr id="3" name="Рисунок 2" descr="0-02-05-00634a23782b90eafdc0c698b52933c9f6704d7e51330edccbac53bb4dea9675_182bc7691abf5330">
            <a:extLst xmlns:a="http://schemas.openxmlformats.org/drawingml/2006/main">
              <a:ext uri="{FF2B5EF4-FFF2-40B4-BE49-F238E27FC236}">
                <a16:creationId xmlns:a16="http://schemas.microsoft.com/office/drawing/2014/main" id="{334B63F0-2DBC-441A-A78B-8EA78D5D190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Рисунок 2" descr="0-02-05-00634a23782b90eafdc0c698b52933c9f6704d7e51330edccbac53bb4dea9675_182bc7691abf5330">
                    <a:extLst>
                      <a:ext uri="{FF2B5EF4-FFF2-40B4-BE49-F238E27FC236}">
                        <a16:creationId xmlns:a16="http://schemas.microsoft.com/office/drawing/2014/main" id="{334B63F0-2DBC-441A-A78B-8EA78D5D190C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508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0F5E9C"/>
    <w:multiLevelType w:val="hybridMultilevel"/>
    <w:tmpl w:val="DAC200EE"/>
    <w:lvl w:ilvl="0" w:tplc="0422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0421FA"/>
    <w:multiLevelType w:val="hybridMultilevel"/>
    <w:tmpl w:val="B77C9FB0"/>
    <w:lvl w:ilvl="0" w:tplc="0512BD7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2BE41A5"/>
    <w:multiLevelType w:val="hybridMultilevel"/>
    <w:tmpl w:val="5C582E3E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BB6"/>
    <w:rsid w:val="00040A95"/>
    <w:rsid w:val="000444FC"/>
    <w:rsid w:val="00065735"/>
    <w:rsid w:val="00065DAD"/>
    <w:rsid w:val="000A1849"/>
    <w:rsid w:val="000A7D76"/>
    <w:rsid w:val="000B4975"/>
    <w:rsid w:val="000C6B68"/>
    <w:rsid w:val="000E2685"/>
    <w:rsid w:val="00113282"/>
    <w:rsid w:val="00152407"/>
    <w:rsid w:val="001701A8"/>
    <w:rsid w:val="00183F3E"/>
    <w:rsid w:val="00184B08"/>
    <w:rsid w:val="00186531"/>
    <w:rsid w:val="0019518B"/>
    <w:rsid w:val="001975BB"/>
    <w:rsid w:val="001A2243"/>
    <w:rsid w:val="001A3C0A"/>
    <w:rsid w:val="001C6062"/>
    <w:rsid w:val="001D4064"/>
    <w:rsid w:val="00215F49"/>
    <w:rsid w:val="00217ECD"/>
    <w:rsid w:val="002655DE"/>
    <w:rsid w:val="0028443D"/>
    <w:rsid w:val="002B040A"/>
    <w:rsid w:val="002C7FDD"/>
    <w:rsid w:val="002D37CF"/>
    <w:rsid w:val="00304FEC"/>
    <w:rsid w:val="003065A2"/>
    <w:rsid w:val="0033789D"/>
    <w:rsid w:val="003406D2"/>
    <w:rsid w:val="003523E3"/>
    <w:rsid w:val="003543D4"/>
    <w:rsid w:val="00372F7C"/>
    <w:rsid w:val="00376EBD"/>
    <w:rsid w:val="00384C98"/>
    <w:rsid w:val="00397AD2"/>
    <w:rsid w:val="003B53EB"/>
    <w:rsid w:val="003B5544"/>
    <w:rsid w:val="003C5727"/>
    <w:rsid w:val="003E16C0"/>
    <w:rsid w:val="00407E5E"/>
    <w:rsid w:val="00415569"/>
    <w:rsid w:val="0042455A"/>
    <w:rsid w:val="004250F9"/>
    <w:rsid w:val="00434375"/>
    <w:rsid w:val="00440C67"/>
    <w:rsid w:val="0045299F"/>
    <w:rsid w:val="004671EF"/>
    <w:rsid w:val="004A5D2F"/>
    <w:rsid w:val="004D56F0"/>
    <w:rsid w:val="004D6793"/>
    <w:rsid w:val="004E780F"/>
    <w:rsid w:val="00522792"/>
    <w:rsid w:val="00540717"/>
    <w:rsid w:val="00540A6F"/>
    <w:rsid w:val="00543C22"/>
    <w:rsid w:val="00550143"/>
    <w:rsid w:val="00562617"/>
    <w:rsid w:val="00563338"/>
    <w:rsid w:val="00563BD4"/>
    <w:rsid w:val="00575A7D"/>
    <w:rsid w:val="00581EEA"/>
    <w:rsid w:val="0059534E"/>
    <w:rsid w:val="005B483F"/>
    <w:rsid w:val="005C14CA"/>
    <w:rsid w:val="005C31CB"/>
    <w:rsid w:val="005C69AB"/>
    <w:rsid w:val="006335D3"/>
    <w:rsid w:val="00636B92"/>
    <w:rsid w:val="00662A8B"/>
    <w:rsid w:val="00675C4A"/>
    <w:rsid w:val="00682346"/>
    <w:rsid w:val="00696C6F"/>
    <w:rsid w:val="00697FE1"/>
    <w:rsid w:val="006C5764"/>
    <w:rsid w:val="006F10BC"/>
    <w:rsid w:val="006F5263"/>
    <w:rsid w:val="00700952"/>
    <w:rsid w:val="00717D94"/>
    <w:rsid w:val="00726549"/>
    <w:rsid w:val="007329A3"/>
    <w:rsid w:val="00780720"/>
    <w:rsid w:val="00797949"/>
    <w:rsid w:val="007C1696"/>
    <w:rsid w:val="007D571C"/>
    <w:rsid w:val="007E60B2"/>
    <w:rsid w:val="008020C7"/>
    <w:rsid w:val="00834B29"/>
    <w:rsid w:val="008453FE"/>
    <w:rsid w:val="0085289A"/>
    <w:rsid w:val="00854307"/>
    <w:rsid w:val="00854930"/>
    <w:rsid w:val="0086021F"/>
    <w:rsid w:val="0087427D"/>
    <w:rsid w:val="008A1695"/>
    <w:rsid w:val="008C7166"/>
    <w:rsid w:val="008D124D"/>
    <w:rsid w:val="008E1B62"/>
    <w:rsid w:val="00904563"/>
    <w:rsid w:val="009064CA"/>
    <w:rsid w:val="00916325"/>
    <w:rsid w:val="009215E8"/>
    <w:rsid w:val="00927C1B"/>
    <w:rsid w:val="00981DC5"/>
    <w:rsid w:val="009907F5"/>
    <w:rsid w:val="009F6058"/>
    <w:rsid w:val="00A23CE7"/>
    <w:rsid w:val="00A27861"/>
    <w:rsid w:val="00A31D45"/>
    <w:rsid w:val="00A35103"/>
    <w:rsid w:val="00A47FE1"/>
    <w:rsid w:val="00A65E80"/>
    <w:rsid w:val="00A71F02"/>
    <w:rsid w:val="00AB2D7A"/>
    <w:rsid w:val="00AC67B0"/>
    <w:rsid w:val="00AD7245"/>
    <w:rsid w:val="00B05374"/>
    <w:rsid w:val="00B060A7"/>
    <w:rsid w:val="00B43D0D"/>
    <w:rsid w:val="00B50A4A"/>
    <w:rsid w:val="00B71F42"/>
    <w:rsid w:val="00B73B9A"/>
    <w:rsid w:val="00BA0951"/>
    <w:rsid w:val="00BA3FA3"/>
    <w:rsid w:val="00BB15E8"/>
    <w:rsid w:val="00BB312A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40C5"/>
    <w:rsid w:val="00C363B9"/>
    <w:rsid w:val="00C37EF8"/>
    <w:rsid w:val="00C37F52"/>
    <w:rsid w:val="00C45E51"/>
    <w:rsid w:val="00C46F74"/>
    <w:rsid w:val="00C67820"/>
    <w:rsid w:val="00C9579E"/>
    <w:rsid w:val="00CA3FDC"/>
    <w:rsid w:val="00CE23A1"/>
    <w:rsid w:val="00D0558D"/>
    <w:rsid w:val="00D43C4E"/>
    <w:rsid w:val="00D52DF6"/>
    <w:rsid w:val="00D531E7"/>
    <w:rsid w:val="00D661FC"/>
    <w:rsid w:val="00D8785F"/>
    <w:rsid w:val="00DA0F7C"/>
    <w:rsid w:val="00DB51A8"/>
    <w:rsid w:val="00DF19C6"/>
    <w:rsid w:val="00E12F1B"/>
    <w:rsid w:val="00E224BE"/>
    <w:rsid w:val="00E34A8D"/>
    <w:rsid w:val="00E502A7"/>
    <w:rsid w:val="00E654C8"/>
    <w:rsid w:val="00E92F9D"/>
    <w:rsid w:val="00E9453E"/>
    <w:rsid w:val="00E95952"/>
    <w:rsid w:val="00E971C7"/>
    <w:rsid w:val="00EF7A08"/>
    <w:rsid w:val="00F01041"/>
    <w:rsid w:val="00F02B98"/>
    <w:rsid w:val="00F54D72"/>
    <w:rsid w:val="00F565BF"/>
    <w:rsid w:val="00F6504E"/>
    <w:rsid w:val="00F862B4"/>
    <w:rsid w:val="00F912C7"/>
    <w:rsid w:val="00F95E92"/>
    <w:rsid w:val="00FA22D3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378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Intense Quote"/>
    <w:basedOn w:val="a"/>
    <w:next w:val="a"/>
    <w:link w:val="ab"/>
    <w:uiPriority w:val="30"/>
    <w:qFormat/>
    <w:rsid w:val="00017BB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b">
    <w:name w:val="Насичена цитата Знак"/>
    <w:basedOn w:val="a0"/>
    <w:link w:val="aa"/>
    <w:uiPriority w:val="30"/>
    <w:rsid w:val="00017BB6"/>
    <w:rPr>
      <w:rFonts w:ascii="Times New Roman" w:eastAsia="Times New Roman" w:hAnsi="Times New Roman" w:cs="Times New Roman"/>
      <w:i/>
      <w:iCs/>
      <w:color w:val="5B9BD5" w:themeColor="accent1"/>
      <w:sz w:val="20"/>
      <w:szCs w:val="20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7979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797949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y2iqfc">
    <w:name w:val="y2iqfc"/>
    <w:basedOn w:val="a0"/>
    <w:rsid w:val="007979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9812F3-B751-4675-A570-2F873D0FF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2</Pages>
  <Words>1600</Words>
  <Characters>913</Characters>
  <Application>Microsoft Office Word</Application>
  <DocSecurity>0</DocSecurity>
  <Lines>7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admin</cp:lastModifiedBy>
  <cp:revision>24</cp:revision>
  <cp:lastPrinted>2020-06-22T14:47:00Z</cp:lastPrinted>
  <dcterms:created xsi:type="dcterms:W3CDTF">2023-09-20T08:29:00Z</dcterms:created>
  <dcterms:modified xsi:type="dcterms:W3CDTF">2025-09-09T08:57:00Z</dcterms:modified>
</cp:coreProperties>
</file>